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4418B" w14:textId="77777777" w:rsidR="00D5202F" w:rsidRP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bookmarkStart w:id="0" w:name="_GoBack"/>
      <w:bookmarkEnd w:id="0"/>
      <w:r w:rsidRPr="00D5202F">
        <w:rPr>
          <w:rFonts w:ascii="Arial" w:eastAsia="ＭＳ 明朝" w:hAnsi="Arial" w:cs="Arial"/>
          <w:color w:val="000000" w:themeColor="text1"/>
          <w:sz w:val="21"/>
          <w:szCs w:val="21"/>
        </w:rPr>
        <w:t>satorun@iwate-u.ac.jp</w:t>
      </w:r>
    </w:p>
    <w:p w14:paraId="78236781" w14:textId="77777777" w:rsid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〒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0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20-8551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 xml:space="preserve">　岩手県盛岡市上田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4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-3-5</w:t>
      </w:r>
    </w:p>
    <w:p w14:paraId="0146C34B" w14:textId="77777777" w:rsidR="008D2E2B" w:rsidRDefault="00D5202F" w:rsidP="007E3182">
      <w:pPr>
        <w:spacing w:line="0" w:lineRule="atLeast"/>
        <w:rPr>
          <w:color w:val="000000" w:themeColor="text1"/>
          <w:sz w:val="18"/>
          <w:szCs w:val="18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岩手大学理工学部物理・材料理工学科マテリアルコース</w:t>
      </w:r>
      <w:r w:rsidR="002F03D1" w:rsidRPr="00D5202F">
        <w:rPr>
          <w:rFonts w:ascii="Arial" w:eastAsia="ＭＳ 明朝" w:hAnsi="Arial" w:cs="Arial"/>
          <w:color w:val="000000" w:themeColor="text1"/>
          <w:sz w:val="21"/>
          <w:szCs w:val="21"/>
        </w:rPr>
        <w:t xml:space="preserve">　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  <w:lang w:val="ja-JP"/>
        </w:rPr>
        <w:t>西川聡　行</w:t>
      </w:r>
    </w:p>
    <w:p w14:paraId="12BEB871" w14:textId="77777777" w:rsidR="002F03D1" w:rsidRDefault="002F03D1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331F1A9C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4B4CB26E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5866050B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5CDC6417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0DF8B22E" w14:textId="77777777" w:rsidR="00D362D9" w:rsidRPr="0011441F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18D850CD" w14:textId="77777777" w:rsidR="008D2E2B" w:rsidRPr="001346D7" w:rsidRDefault="008D2E2B" w:rsidP="007E3182">
      <w:pPr>
        <w:spacing w:line="0" w:lineRule="atLeast"/>
        <w:jc w:val="center"/>
        <w:rPr>
          <w:b/>
          <w:color w:val="000000" w:themeColor="text1"/>
          <w:sz w:val="32"/>
          <w:u w:val="single"/>
        </w:rPr>
      </w:pPr>
      <w:r w:rsidRPr="001346D7">
        <w:rPr>
          <w:rFonts w:hint="eastAsia"/>
          <w:b/>
          <w:color w:val="000000" w:themeColor="text1"/>
          <w:sz w:val="32"/>
          <w:u w:val="single"/>
        </w:rPr>
        <w:t>日本鋳造工学会東北支部第</w:t>
      </w:r>
      <w:r w:rsidR="0046538F">
        <w:rPr>
          <w:rFonts w:hint="eastAsia"/>
          <w:b/>
          <w:color w:val="000000" w:themeColor="text1"/>
          <w:sz w:val="32"/>
          <w:u w:val="single"/>
        </w:rPr>
        <w:t>100</w:t>
      </w:r>
      <w:r w:rsidRPr="001346D7">
        <w:rPr>
          <w:rFonts w:hint="eastAsia"/>
          <w:b/>
          <w:color w:val="000000" w:themeColor="text1"/>
          <w:sz w:val="32"/>
          <w:u w:val="single"/>
        </w:rPr>
        <w:t>回鋳造技術部会申込書</w:t>
      </w:r>
    </w:p>
    <w:p w14:paraId="3DA083E4" w14:textId="77777777" w:rsidR="001346D7" w:rsidRPr="0011441F" w:rsidRDefault="001346D7" w:rsidP="007E3182">
      <w:pPr>
        <w:spacing w:line="0" w:lineRule="atLeast"/>
        <w:jc w:val="center"/>
        <w:rPr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8"/>
        <w:gridCol w:w="7856"/>
      </w:tblGrid>
      <w:tr w:rsidR="00FD0EA2" w:rsidRPr="00D56363" w14:paraId="3276DD0E" w14:textId="77777777" w:rsidTr="0091534C">
        <w:trPr>
          <w:trHeight w:val="1671"/>
          <w:jc w:val="center"/>
        </w:trPr>
        <w:tc>
          <w:tcPr>
            <w:tcW w:w="1838" w:type="dxa"/>
            <w:vAlign w:val="center"/>
          </w:tcPr>
          <w:p w14:paraId="51F09D3D" w14:textId="77777777" w:rsidR="008D2E2B" w:rsidRPr="00D56363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部会</w:t>
            </w:r>
          </w:p>
        </w:tc>
        <w:tc>
          <w:tcPr>
            <w:tcW w:w="7856" w:type="dxa"/>
            <w:vAlign w:val="center"/>
          </w:tcPr>
          <w:p w14:paraId="16CD1E14" w14:textId="77777777"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5607B4D7" w14:textId="77777777"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00B17234" w14:textId="77777777"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</w:t>
            </w:r>
            <w:r>
              <w:rPr>
                <w:rFonts w:hint="eastAsia"/>
                <w:color w:val="000000" w:themeColor="text1"/>
                <w:szCs w:val="18"/>
              </w:rPr>
              <w:t>出席者氏名</w:t>
            </w:r>
          </w:p>
        </w:tc>
      </w:tr>
      <w:tr w:rsidR="00FD0EA2" w:rsidRPr="00D56363" w14:paraId="3BEC2C37" w14:textId="77777777" w:rsidTr="0091534C">
        <w:trPr>
          <w:trHeight w:val="1689"/>
          <w:jc w:val="center"/>
        </w:trPr>
        <w:tc>
          <w:tcPr>
            <w:tcW w:w="1838" w:type="dxa"/>
            <w:vAlign w:val="center"/>
          </w:tcPr>
          <w:p w14:paraId="150B235A" w14:textId="77777777" w:rsidR="008D2E2B" w:rsidRPr="00D56363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懇親会</w:t>
            </w:r>
            <w:r w:rsidR="00453B6A">
              <w:rPr>
                <w:rFonts w:hint="eastAsia"/>
                <w:color w:val="000000" w:themeColor="text1"/>
                <w:szCs w:val="18"/>
              </w:rPr>
              <w:t>*</w:t>
            </w:r>
          </w:p>
        </w:tc>
        <w:tc>
          <w:tcPr>
            <w:tcW w:w="7856" w:type="dxa"/>
            <w:vAlign w:val="center"/>
          </w:tcPr>
          <w:p w14:paraId="6757FAB0" w14:textId="77777777"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353922F8" w14:textId="77777777"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6BFF4AF9" w14:textId="77777777"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出席者氏名</w:t>
            </w:r>
          </w:p>
        </w:tc>
      </w:tr>
      <w:tr w:rsidR="00CC6D73" w:rsidRPr="00D56363" w14:paraId="0AFB62DA" w14:textId="77777777" w:rsidTr="0091534C">
        <w:trPr>
          <w:trHeight w:val="1689"/>
          <w:jc w:val="center"/>
        </w:trPr>
        <w:tc>
          <w:tcPr>
            <w:tcW w:w="1838" w:type="dxa"/>
            <w:vAlign w:val="center"/>
          </w:tcPr>
          <w:p w14:paraId="0D82A60E" w14:textId="2D00F3BF" w:rsidR="00CC6D73" w:rsidRPr="00D56363" w:rsidRDefault="00CC6D73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>
              <w:rPr>
                <w:rFonts w:hint="eastAsia"/>
                <w:color w:val="000000" w:themeColor="text1"/>
                <w:szCs w:val="18"/>
              </w:rPr>
              <w:t>宿泊*</w:t>
            </w:r>
          </w:p>
        </w:tc>
        <w:tc>
          <w:tcPr>
            <w:tcW w:w="7856" w:type="dxa"/>
            <w:vAlign w:val="center"/>
          </w:tcPr>
          <w:p w14:paraId="7FECFC0B" w14:textId="0DB698BD" w:rsidR="00CC6D73" w:rsidRDefault="00CC6D73" w:rsidP="00CC6D73">
            <w:pPr>
              <w:spacing w:line="0" w:lineRule="atLeast"/>
              <w:ind w:firstLineChars="100" w:firstLine="240"/>
              <w:rPr>
                <w:color w:val="000000" w:themeColor="text1"/>
                <w:szCs w:val="18"/>
              </w:rPr>
            </w:pPr>
            <w:r>
              <w:rPr>
                <w:rFonts w:hint="eastAsia"/>
                <w:color w:val="000000" w:themeColor="text1"/>
                <w:szCs w:val="18"/>
              </w:rPr>
              <w:t>あ　り　　　・　　なし</w:t>
            </w:r>
          </w:p>
          <w:p w14:paraId="0895AFEE" w14:textId="77777777" w:rsidR="00CC6D73" w:rsidRDefault="00CC6D73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68291444" w14:textId="6102812E" w:rsidR="00CC6D73" w:rsidRPr="00D56363" w:rsidRDefault="00CC6D73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rFonts w:hint="eastAsia"/>
                <w:color w:val="000000" w:themeColor="text1"/>
                <w:szCs w:val="18"/>
              </w:rPr>
              <w:t xml:space="preserve">　宿泊者氏名</w:t>
            </w:r>
          </w:p>
        </w:tc>
      </w:tr>
      <w:tr w:rsidR="00453B6A" w:rsidRPr="00D56363" w14:paraId="585F54E0" w14:textId="77777777" w:rsidTr="0091534C">
        <w:trPr>
          <w:trHeight w:val="1689"/>
          <w:jc w:val="center"/>
        </w:trPr>
        <w:tc>
          <w:tcPr>
            <w:tcW w:w="1838" w:type="dxa"/>
            <w:vAlign w:val="center"/>
          </w:tcPr>
          <w:p w14:paraId="6E691A43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>
              <w:rPr>
                <w:rFonts w:hint="eastAsia"/>
                <w:color w:val="000000" w:themeColor="text1"/>
                <w:szCs w:val="18"/>
              </w:rPr>
              <w:t>工場見学</w:t>
            </w:r>
          </w:p>
        </w:tc>
        <w:tc>
          <w:tcPr>
            <w:tcW w:w="7856" w:type="dxa"/>
            <w:vAlign w:val="center"/>
          </w:tcPr>
          <w:p w14:paraId="512165D7" w14:textId="77777777" w:rsidR="00453B6A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 xml:space="preserve">出　席　　・　　</w:t>
            </w:r>
            <w:r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094CB95B" w14:textId="77777777" w:rsidR="00453B6A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5F6FA023" w14:textId="77777777" w:rsidR="00453B6A" w:rsidRPr="00D56363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出席者氏名</w:t>
            </w:r>
          </w:p>
        </w:tc>
      </w:tr>
      <w:tr w:rsidR="00453B6A" w:rsidRPr="00D56363" w14:paraId="17F0B306" w14:textId="77777777" w:rsidTr="00D56363">
        <w:trPr>
          <w:trHeight w:val="840"/>
          <w:jc w:val="center"/>
        </w:trPr>
        <w:tc>
          <w:tcPr>
            <w:tcW w:w="1838" w:type="dxa"/>
            <w:vAlign w:val="center"/>
          </w:tcPr>
          <w:p w14:paraId="5C48005F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会社・所属名</w:t>
            </w:r>
          </w:p>
        </w:tc>
        <w:tc>
          <w:tcPr>
            <w:tcW w:w="7856" w:type="dxa"/>
            <w:vAlign w:val="center"/>
          </w:tcPr>
          <w:p w14:paraId="51432509" w14:textId="77777777" w:rsidR="00453B6A" w:rsidRPr="00D56363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453B6A" w:rsidRPr="00D56363" w14:paraId="2E2E80D9" w14:textId="77777777" w:rsidTr="00D56363">
        <w:trPr>
          <w:trHeight w:val="979"/>
          <w:jc w:val="center"/>
        </w:trPr>
        <w:tc>
          <w:tcPr>
            <w:tcW w:w="1838" w:type="dxa"/>
            <w:vAlign w:val="center"/>
          </w:tcPr>
          <w:p w14:paraId="08109E1D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電話番号</w:t>
            </w:r>
          </w:p>
          <w:p w14:paraId="008E631B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ファックス</w:t>
            </w:r>
          </w:p>
          <w:p w14:paraId="717CA87F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color w:val="000000" w:themeColor="text1"/>
                <w:szCs w:val="18"/>
              </w:rPr>
              <w:t>E-mail</w:t>
            </w:r>
          </w:p>
        </w:tc>
        <w:tc>
          <w:tcPr>
            <w:tcW w:w="7856" w:type="dxa"/>
            <w:vAlign w:val="center"/>
          </w:tcPr>
          <w:p w14:paraId="5658F7FD" w14:textId="77777777" w:rsidR="00453B6A" w:rsidRPr="00D56363" w:rsidRDefault="00453B6A" w:rsidP="00453B6A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453B6A" w:rsidRPr="00D56363" w14:paraId="64B47B07" w14:textId="77777777" w:rsidTr="00BB4E00">
        <w:trPr>
          <w:trHeight w:val="1048"/>
          <w:jc w:val="center"/>
        </w:trPr>
        <w:tc>
          <w:tcPr>
            <w:tcW w:w="1838" w:type="dxa"/>
            <w:vAlign w:val="center"/>
          </w:tcPr>
          <w:p w14:paraId="4911D9CD" w14:textId="77777777" w:rsidR="00453B6A" w:rsidRPr="00D56363" w:rsidRDefault="00453B6A" w:rsidP="00453B6A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連絡事項など</w:t>
            </w:r>
          </w:p>
        </w:tc>
        <w:tc>
          <w:tcPr>
            <w:tcW w:w="7856" w:type="dxa"/>
            <w:vAlign w:val="center"/>
          </w:tcPr>
          <w:p w14:paraId="4CDD6690" w14:textId="77777777" w:rsidR="00453B6A" w:rsidRPr="00D56363" w:rsidRDefault="00453B6A" w:rsidP="00453B6A">
            <w:pPr>
              <w:pStyle w:val="a3"/>
              <w:spacing w:line="0" w:lineRule="atLeast"/>
              <w:rPr>
                <w:rFonts w:ascii="ＭＳ Ｐゴシック" w:eastAsia="ＭＳ Ｐゴシック" w:hAnsi="ＭＳ Ｐゴシック"/>
                <w:color w:val="000000" w:themeColor="text1"/>
                <w:sz w:val="24"/>
                <w:szCs w:val="18"/>
              </w:rPr>
            </w:pPr>
          </w:p>
        </w:tc>
      </w:tr>
    </w:tbl>
    <w:p w14:paraId="7AE097C7" w14:textId="77777777" w:rsidR="005C1D08" w:rsidRDefault="005C1D08" w:rsidP="00453B6A">
      <w:pPr>
        <w:ind w:firstLineChars="1000" w:firstLine="1800"/>
        <w:jc w:val="both"/>
        <w:rPr>
          <w:color w:val="000000" w:themeColor="text1"/>
          <w:sz w:val="18"/>
          <w:szCs w:val="18"/>
        </w:rPr>
      </w:pPr>
    </w:p>
    <w:p w14:paraId="152B9E23" w14:textId="273D5CDA" w:rsidR="0013670A" w:rsidRPr="00452777" w:rsidRDefault="00453B6A" w:rsidP="00453B6A">
      <w:pPr>
        <w:spacing w:line="0" w:lineRule="atLeast"/>
        <w:ind w:leftChars="-59" w:left="27" w:hangingChars="70" w:hanging="169"/>
        <w:jc w:val="right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  <w:r w:rsidRPr="00452777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*</w:t>
      </w:r>
      <w:r w:rsidRPr="00452777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：懇親会と宿泊のセットプランとなっておりますので，</w:t>
      </w:r>
      <w:r w:rsidR="00CC6D73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懇親会出席者は可能な限り宿泊</w:t>
      </w:r>
      <w:r w:rsidR="00273134">
        <w:rPr>
          <w:rFonts w:ascii="Arial" w:hAnsi="Arial" w:cs="Arial" w:hint="eastAsia"/>
          <w:b/>
          <w:bCs/>
          <w:color w:val="222222"/>
          <w:u w:val="single"/>
          <w:shd w:val="clear" w:color="auto" w:fill="FFFFFF"/>
        </w:rPr>
        <w:t>願います．</w:t>
      </w:r>
    </w:p>
    <w:p w14:paraId="455E6D78" w14:textId="77777777" w:rsidR="001346D7" w:rsidRPr="00BA09D3" w:rsidRDefault="001346D7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sectPr w:rsidR="001346D7" w:rsidRPr="00BA09D3" w:rsidSect="00117F5B">
      <w:pgSz w:w="11906" w:h="16838"/>
      <w:pgMar w:top="1134" w:right="849" w:bottom="426" w:left="1276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AFE7B" w14:textId="77777777" w:rsidR="001E6EF7" w:rsidRDefault="001E6EF7" w:rsidP="00927342">
      <w:r>
        <w:separator/>
      </w:r>
    </w:p>
  </w:endnote>
  <w:endnote w:type="continuationSeparator" w:id="0">
    <w:p w14:paraId="5E2FB675" w14:textId="77777777" w:rsidR="001E6EF7" w:rsidRDefault="001E6EF7" w:rsidP="00927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0000000" w:usb1="00000000" w:usb2="01000407" w:usb3="00000000" w:csb0="00020000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1E532" w14:textId="77777777" w:rsidR="001E6EF7" w:rsidRDefault="001E6EF7" w:rsidP="00927342">
      <w:r>
        <w:separator/>
      </w:r>
    </w:p>
  </w:footnote>
  <w:footnote w:type="continuationSeparator" w:id="0">
    <w:p w14:paraId="79D2343D" w14:textId="77777777" w:rsidR="001E6EF7" w:rsidRDefault="001E6EF7" w:rsidP="00927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D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0000011"/>
    <w:multiLevelType w:val="singleLevel"/>
    <w:tmpl w:val="5F70A79A"/>
    <w:lvl w:ilvl="0">
      <w:start w:val="1"/>
      <w:numFmt w:val="decimal"/>
      <w:lvlText w:val="(%1)"/>
      <w:lvlJc w:val="left"/>
      <w:pPr>
        <w:tabs>
          <w:tab w:val="num" w:pos="360"/>
        </w:tabs>
        <w:ind w:left="284" w:hanging="284"/>
      </w:pPr>
      <w:rPr>
        <w:rFonts w:ascii="ＭＳ 明朝" w:eastAsia="ＭＳ 明朝" w:hAnsi="ＭＳ 明朝" w:hint="eastAsia"/>
        <w:b w:val="0"/>
        <w:spacing w:val="-20"/>
        <w:position w:val="0"/>
      </w:rPr>
    </w:lvl>
  </w:abstractNum>
  <w:abstractNum w:abstractNumId="2" w15:restartNumberingAfterBreak="0">
    <w:nsid w:val="19713A24"/>
    <w:multiLevelType w:val="hybridMultilevel"/>
    <w:tmpl w:val="8BB04DB4"/>
    <w:lvl w:ilvl="0" w:tplc="745EA1E0">
      <w:start w:val="9"/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  <w:color w:val="000000"/>
        <w:sz w:val="20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3" w15:restartNumberingAfterBreak="0">
    <w:nsid w:val="1C2146E7"/>
    <w:multiLevelType w:val="hybridMultilevel"/>
    <w:tmpl w:val="3B66393A"/>
    <w:lvl w:ilvl="0" w:tplc="F9389060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  <w:rPr>
        <w:rFonts w:ascii="ＭＳ ゴシック" w:eastAsia="ＭＳ ゴシック" w:hAnsi="ＭＳ ゴシック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9D63856"/>
    <w:multiLevelType w:val="hybridMultilevel"/>
    <w:tmpl w:val="B8BEC2D0"/>
    <w:lvl w:ilvl="0" w:tplc="DAF8D428">
      <w:numFmt w:val="bullet"/>
      <w:suff w:val="space"/>
      <w:lvlText w:val="○"/>
      <w:lvlJc w:val="left"/>
      <w:pPr>
        <w:ind w:left="1284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044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4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84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4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4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04" w:hanging="480"/>
      </w:pPr>
      <w:rPr>
        <w:rFonts w:ascii="Wingdings" w:hAnsi="Wingdings" w:hint="default"/>
      </w:rPr>
    </w:lvl>
  </w:abstractNum>
  <w:abstractNum w:abstractNumId="5" w15:restartNumberingAfterBreak="0">
    <w:nsid w:val="2A94288D"/>
    <w:multiLevelType w:val="hybridMultilevel"/>
    <w:tmpl w:val="6B4CD84A"/>
    <w:lvl w:ilvl="0" w:tplc="1EA4BB34"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6" w15:restartNumberingAfterBreak="0">
    <w:nsid w:val="432240AC"/>
    <w:multiLevelType w:val="multilevel"/>
    <w:tmpl w:val="8DDE0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762051"/>
    <w:multiLevelType w:val="hybridMultilevel"/>
    <w:tmpl w:val="EE606C48"/>
    <w:lvl w:ilvl="0" w:tplc="0ADABCB6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CCC41032">
      <w:start w:val="1"/>
      <w:numFmt w:val="lowerLetter"/>
      <w:lvlText w:val="%2)"/>
      <w:lvlJc w:val="left"/>
      <w:pPr>
        <w:tabs>
          <w:tab w:val="num" w:pos="900"/>
        </w:tabs>
        <w:ind w:left="900" w:hanging="420"/>
      </w:pPr>
      <w:rPr>
        <w:rFonts w:hint="eastAsia"/>
      </w:rPr>
    </w:lvl>
    <w:lvl w:ilvl="2" w:tplc="34929B5A">
      <w:numFmt w:val="bullet"/>
      <w:suff w:val="space"/>
      <w:lvlText w:val="○"/>
      <w:lvlJc w:val="left"/>
      <w:pPr>
        <w:ind w:left="1200" w:hanging="240"/>
      </w:pPr>
      <w:rPr>
        <w:rFonts w:ascii="ＭＳ 明朝" w:eastAsia="ＭＳ 明朝" w:hAnsi="ＭＳ 明朝" w:hint="eastAsia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AysjC2sDA0MjNX0lEKTi0uzszPAymwqAUAMaaBFiwAAAA="/>
  </w:docVars>
  <w:rsids>
    <w:rsidRoot w:val="00515B84"/>
    <w:rsid w:val="00003668"/>
    <w:rsid w:val="000078BA"/>
    <w:rsid w:val="0001128B"/>
    <w:rsid w:val="00042E1B"/>
    <w:rsid w:val="000434ED"/>
    <w:rsid w:val="00047207"/>
    <w:rsid w:val="000620B1"/>
    <w:rsid w:val="00064963"/>
    <w:rsid w:val="000714E2"/>
    <w:rsid w:val="00077F09"/>
    <w:rsid w:val="00085593"/>
    <w:rsid w:val="00087929"/>
    <w:rsid w:val="000E2771"/>
    <w:rsid w:val="000E605A"/>
    <w:rsid w:val="000E7036"/>
    <w:rsid w:val="0011441F"/>
    <w:rsid w:val="00117F5B"/>
    <w:rsid w:val="00125587"/>
    <w:rsid w:val="001346D7"/>
    <w:rsid w:val="0013670A"/>
    <w:rsid w:val="00140975"/>
    <w:rsid w:val="00142FFD"/>
    <w:rsid w:val="00177EC9"/>
    <w:rsid w:val="00192DE9"/>
    <w:rsid w:val="001938B7"/>
    <w:rsid w:val="00195903"/>
    <w:rsid w:val="001A3C78"/>
    <w:rsid w:val="001A6179"/>
    <w:rsid w:val="001B5F0D"/>
    <w:rsid w:val="001E0E98"/>
    <w:rsid w:val="001E101A"/>
    <w:rsid w:val="001E59BA"/>
    <w:rsid w:val="001E6EF7"/>
    <w:rsid w:val="001F3496"/>
    <w:rsid w:val="00220F32"/>
    <w:rsid w:val="002371C8"/>
    <w:rsid w:val="00243363"/>
    <w:rsid w:val="002576E9"/>
    <w:rsid w:val="00263FE0"/>
    <w:rsid w:val="002673DC"/>
    <w:rsid w:val="00273134"/>
    <w:rsid w:val="002950F2"/>
    <w:rsid w:val="00296041"/>
    <w:rsid w:val="00297AD2"/>
    <w:rsid w:val="002A7A98"/>
    <w:rsid w:val="002B79BE"/>
    <w:rsid w:val="002C7D40"/>
    <w:rsid w:val="002F03D1"/>
    <w:rsid w:val="00313DD3"/>
    <w:rsid w:val="00314337"/>
    <w:rsid w:val="003245E8"/>
    <w:rsid w:val="00333DE3"/>
    <w:rsid w:val="00334DE6"/>
    <w:rsid w:val="00335BE0"/>
    <w:rsid w:val="00336F42"/>
    <w:rsid w:val="0036482B"/>
    <w:rsid w:val="0037019E"/>
    <w:rsid w:val="003A6FA9"/>
    <w:rsid w:val="003F39A3"/>
    <w:rsid w:val="004039C9"/>
    <w:rsid w:val="004110A2"/>
    <w:rsid w:val="0041462B"/>
    <w:rsid w:val="004450D7"/>
    <w:rsid w:val="00452777"/>
    <w:rsid w:val="00453B6A"/>
    <w:rsid w:val="004575EF"/>
    <w:rsid w:val="004630E8"/>
    <w:rsid w:val="0046538F"/>
    <w:rsid w:val="00465495"/>
    <w:rsid w:val="00474801"/>
    <w:rsid w:val="00481F82"/>
    <w:rsid w:val="00486DC5"/>
    <w:rsid w:val="00491919"/>
    <w:rsid w:val="00491FDF"/>
    <w:rsid w:val="004A137F"/>
    <w:rsid w:val="004A57A7"/>
    <w:rsid w:val="004C2CF6"/>
    <w:rsid w:val="004E5F74"/>
    <w:rsid w:val="004E7C68"/>
    <w:rsid w:val="004E7E19"/>
    <w:rsid w:val="005006EE"/>
    <w:rsid w:val="00501F93"/>
    <w:rsid w:val="00515B84"/>
    <w:rsid w:val="00536030"/>
    <w:rsid w:val="00541501"/>
    <w:rsid w:val="005612AB"/>
    <w:rsid w:val="005657FD"/>
    <w:rsid w:val="0057117A"/>
    <w:rsid w:val="00572D6A"/>
    <w:rsid w:val="0057314D"/>
    <w:rsid w:val="00574CF3"/>
    <w:rsid w:val="0058567B"/>
    <w:rsid w:val="005936FF"/>
    <w:rsid w:val="005A1B13"/>
    <w:rsid w:val="005B2766"/>
    <w:rsid w:val="005C1D08"/>
    <w:rsid w:val="005C25CE"/>
    <w:rsid w:val="005E6AB2"/>
    <w:rsid w:val="00604BF6"/>
    <w:rsid w:val="00615C44"/>
    <w:rsid w:val="00630FF5"/>
    <w:rsid w:val="00642A34"/>
    <w:rsid w:val="00654037"/>
    <w:rsid w:val="006868E1"/>
    <w:rsid w:val="00696B9E"/>
    <w:rsid w:val="006A355E"/>
    <w:rsid w:val="006A4AD1"/>
    <w:rsid w:val="006B3396"/>
    <w:rsid w:val="006B5DC2"/>
    <w:rsid w:val="006D4927"/>
    <w:rsid w:val="00712F3F"/>
    <w:rsid w:val="00724852"/>
    <w:rsid w:val="00727DC8"/>
    <w:rsid w:val="00734B6E"/>
    <w:rsid w:val="0078579C"/>
    <w:rsid w:val="007950E7"/>
    <w:rsid w:val="007A21AA"/>
    <w:rsid w:val="007A5E74"/>
    <w:rsid w:val="007D2695"/>
    <w:rsid w:val="007E3182"/>
    <w:rsid w:val="007E7D26"/>
    <w:rsid w:val="007F7179"/>
    <w:rsid w:val="0081082F"/>
    <w:rsid w:val="00815C0B"/>
    <w:rsid w:val="00817993"/>
    <w:rsid w:val="00823CCE"/>
    <w:rsid w:val="00844576"/>
    <w:rsid w:val="00897939"/>
    <w:rsid w:val="008D2E2B"/>
    <w:rsid w:val="008E6085"/>
    <w:rsid w:val="00910F1A"/>
    <w:rsid w:val="00911FDD"/>
    <w:rsid w:val="00913280"/>
    <w:rsid w:val="0091534C"/>
    <w:rsid w:val="00927342"/>
    <w:rsid w:val="009335EC"/>
    <w:rsid w:val="009A1B65"/>
    <w:rsid w:val="009A44AF"/>
    <w:rsid w:val="009A60DC"/>
    <w:rsid w:val="009A6C29"/>
    <w:rsid w:val="009C3509"/>
    <w:rsid w:val="009C589A"/>
    <w:rsid w:val="009D78C7"/>
    <w:rsid w:val="009E3125"/>
    <w:rsid w:val="009E4234"/>
    <w:rsid w:val="00A00737"/>
    <w:rsid w:val="00A8704F"/>
    <w:rsid w:val="00A922A9"/>
    <w:rsid w:val="00A97E8D"/>
    <w:rsid w:val="00AB5F7E"/>
    <w:rsid w:val="00AD6090"/>
    <w:rsid w:val="00AD6B8F"/>
    <w:rsid w:val="00AE3836"/>
    <w:rsid w:val="00AF2AB2"/>
    <w:rsid w:val="00B021E6"/>
    <w:rsid w:val="00B07710"/>
    <w:rsid w:val="00B102D0"/>
    <w:rsid w:val="00B24A2F"/>
    <w:rsid w:val="00B30D15"/>
    <w:rsid w:val="00B77920"/>
    <w:rsid w:val="00BA09D3"/>
    <w:rsid w:val="00BB4E00"/>
    <w:rsid w:val="00BD2A67"/>
    <w:rsid w:val="00C21B83"/>
    <w:rsid w:val="00C279F7"/>
    <w:rsid w:val="00C47C00"/>
    <w:rsid w:val="00C57A87"/>
    <w:rsid w:val="00C705F6"/>
    <w:rsid w:val="00C70CCC"/>
    <w:rsid w:val="00C8582F"/>
    <w:rsid w:val="00C94834"/>
    <w:rsid w:val="00CA26FC"/>
    <w:rsid w:val="00CA3C29"/>
    <w:rsid w:val="00CA5FF0"/>
    <w:rsid w:val="00CA7210"/>
    <w:rsid w:val="00CB0EE6"/>
    <w:rsid w:val="00CB6638"/>
    <w:rsid w:val="00CC1DAB"/>
    <w:rsid w:val="00CC6D73"/>
    <w:rsid w:val="00CD6EEC"/>
    <w:rsid w:val="00CF418F"/>
    <w:rsid w:val="00D04435"/>
    <w:rsid w:val="00D25CBA"/>
    <w:rsid w:val="00D26862"/>
    <w:rsid w:val="00D362D9"/>
    <w:rsid w:val="00D5202F"/>
    <w:rsid w:val="00D54F7B"/>
    <w:rsid w:val="00D56363"/>
    <w:rsid w:val="00D67B04"/>
    <w:rsid w:val="00DC075F"/>
    <w:rsid w:val="00DC237B"/>
    <w:rsid w:val="00DC41CE"/>
    <w:rsid w:val="00DC5B93"/>
    <w:rsid w:val="00E076A2"/>
    <w:rsid w:val="00E15470"/>
    <w:rsid w:val="00E224F9"/>
    <w:rsid w:val="00E53614"/>
    <w:rsid w:val="00E53908"/>
    <w:rsid w:val="00E5547B"/>
    <w:rsid w:val="00E616CC"/>
    <w:rsid w:val="00E672E9"/>
    <w:rsid w:val="00E70558"/>
    <w:rsid w:val="00E7787C"/>
    <w:rsid w:val="00EB2AD4"/>
    <w:rsid w:val="00EC1C53"/>
    <w:rsid w:val="00EE1B21"/>
    <w:rsid w:val="00EF5DFB"/>
    <w:rsid w:val="00F13A5C"/>
    <w:rsid w:val="00F14FDC"/>
    <w:rsid w:val="00F5383E"/>
    <w:rsid w:val="00F575EC"/>
    <w:rsid w:val="00F645F9"/>
    <w:rsid w:val="00F76CC5"/>
    <w:rsid w:val="00F87527"/>
    <w:rsid w:val="00F95D63"/>
    <w:rsid w:val="00FA28B7"/>
    <w:rsid w:val="00FB0225"/>
    <w:rsid w:val="00FB2080"/>
    <w:rsid w:val="00FB7F17"/>
    <w:rsid w:val="00FD0EA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48B0A9E"/>
  <w15:docId w15:val="{85DED14F-B815-473B-AEDC-0E276D8E2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371C8"/>
    <w:rPr>
      <w:rFonts w:ascii="ＭＳ Ｐゴシック" w:eastAsia="ＭＳ Ｐゴシック" w:hAnsi="ＭＳ Ｐゴシック" w:cs="ＭＳ Ｐゴシック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Osaka" w:eastAsia="Osaka" w:hAnsi="Century" w:cs="Times New Roman"/>
      <w:color w:val="000000"/>
      <w:sz w:val="20"/>
      <w:szCs w:val="20"/>
    </w:rPr>
  </w:style>
  <w:style w:type="paragraph" w:styleId="a5">
    <w:name w:val="Salutation"/>
    <w:basedOn w:val="a"/>
    <w:next w:val="a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平成明朝" w:eastAsia="平成明朝" w:hAnsi="Century" w:cs="Times New Roman"/>
      <w:color w:val="000000"/>
      <w:sz w:val="20"/>
      <w:szCs w:val="20"/>
    </w:rPr>
  </w:style>
  <w:style w:type="table" w:styleId="a6">
    <w:name w:val="Table Grid"/>
    <w:basedOn w:val="a1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eastAsia="平成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515B84"/>
    <w:rPr>
      <w:rFonts w:ascii="Arial" w:eastAsia="ＭＳ ゴシック" w:hAnsi="Arial"/>
      <w:sz w:val="18"/>
      <w:szCs w:val="18"/>
    </w:rPr>
  </w:style>
  <w:style w:type="character" w:styleId="a8">
    <w:name w:val="Hyperlink"/>
    <w:rsid w:val="00110962"/>
    <w:rPr>
      <w:color w:val="0000FF"/>
      <w:u w:val="single"/>
    </w:rPr>
  </w:style>
  <w:style w:type="paragraph" w:styleId="a9">
    <w:name w:val="header"/>
    <w:basedOn w:val="a"/>
    <w:link w:val="aa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a">
    <w:name w:val="ヘッダー (文字)"/>
    <w:link w:val="a9"/>
    <w:rsid w:val="00927342"/>
    <w:rPr>
      <w:rFonts w:eastAsia="平成明朝"/>
      <w:sz w:val="24"/>
    </w:rPr>
  </w:style>
  <w:style w:type="paragraph" w:styleId="ab">
    <w:name w:val="footer"/>
    <w:basedOn w:val="a"/>
    <w:link w:val="ac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c">
    <w:name w:val="フッター (文字)"/>
    <w:link w:val="ab"/>
    <w:rsid w:val="00927342"/>
    <w:rPr>
      <w:rFonts w:eastAsia="平成明朝"/>
      <w:sz w:val="24"/>
    </w:rPr>
  </w:style>
  <w:style w:type="character" w:customStyle="1" w:styleId="il">
    <w:name w:val="il"/>
    <w:basedOn w:val="a0"/>
    <w:rsid w:val="00D67B04"/>
  </w:style>
  <w:style w:type="character" w:customStyle="1" w:styleId="a4">
    <w:name w:val="日付 (文字)"/>
    <w:basedOn w:val="a0"/>
    <w:link w:val="a3"/>
    <w:rsid w:val="008D2E2B"/>
    <w:rPr>
      <w:rFonts w:ascii="Osaka" w:eastAsia="Osaka"/>
      <w:color w:val="000000"/>
    </w:rPr>
  </w:style>
  <w:style w:type="character" w:customStyle="1" w:styleId="zip-code">
    <w:name w:val="zip-code"/>
    <w:basedOn w:val="a0"/>
    <w:rsid w:val="009D78C7"/>
  </w:style>
  <w:style w:type="paragraph" w:styleId="ad">
    <w:name w:val="Note Heading"/>
    <w:basedOn w:val="a"/>
    <w:next w:val="a"/>
    <w:link w:val="ae"/>
    <w:semiHidden/>
    <w:unhideWhenUsed/>
    <w:rsid w:val="001B5F0D"/>
    <w:pPr>
      <w:jc w:val="center"/>
    </w:pPr>
  </w:style>
  <w:style w:type="character" w:customStyle="1" w:styleId="ae">
    <w:name w:val="記 (文字)"/>
    <w:basedOn w:val="a0"/>
    <w:link w:val="ad"/>
    <w:semiHidden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">
    <w:name w:val="Closing"/>
    <w:basedOn w:val="a"/>
    <w:link w:val="af0"/>
    <w:unhideWhenUsed/>
    <w:rsid w:val="001B5F0D"/>
    <w:pPr>
      <w:jc w:val="right"/>
    </w:pPr>
  </w:style>
  <w:style w:type="character" w:customStyle="1" w:styleId="af0">
    <w:name w:val="結語 (文字)"/>
    <w:basedOn w:val="a0"/>
    <w:link w:val="af"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character" w:styleId="af1">
    <w:name w:val="Strong"/>
    <w:basedOn w:val="a0"/>
    <w:uiPriority w:val="22"/>
    <w:qFormat/>
    <w:rsid w:val="00B30D15"/>
    <w:rPr>
      <w:b/>
      <w:bCs/>
    </w:rPr>
  </w:style>
  <w:style w:type="character" w:styleId="af2">
    <w:name w:val="Unresolved Mention"/>
    <w:basedOn w:val="a0"/>
    <w:uiPriority w:val="99"/>
    <w:semiHidden/>
    <w:unhideWhenUsed/>
    <w:rsid w:val="00727DC8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unhideWhenUsed/>
    <w:rsid w:val="007A21AA"/>
  </w:style>
  <w:style w:type="paragraph" w:styleId="af3">
    <w:name w:val="No Spacing"/>
    <w:qFormat/>
    <w:rsid w:val="00574CF3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4">
    <w:name w:val="Plain Text"/>
    <w:basedOn w:val="a"/>
    <w:link w:val="af5"/>
    <w:uiPriority w:val="99"/>
    <w:unhideWhenUsed/>
    <w:rsid w:val="000620B1"/>
    <w:pPr>
      <w:widowControl w:val="0"/>
    </w:pPr>
    <w:rPr>
      <w:rFonts w:ascii="Yu Gothic" w:eastAsia="Yu Gothic" w:hAnsi="Courier New" w:cs="Courier New"/>
      <w:kern w:val="2"/>
      <w:sz w:val="22"/>
      <w:szCs w:val="22"/>
    </w:rPr>
  </w:style>
  <w:style w:type="character" w:customStyle="1" w:styleId="af5">
    <w:name w:val="書式なし (文字)"/>
    <w:basedOn w:val="a0"/>
    <w:link w:val="af4"/>
    <w:uiPriority w:val="99"/>
    <w:rsid w:val="000620B1"/>
    <w:rPr>
      <w:rFonts w:ascii="Yu Gothic" w:eastAsia="Yu Gothic" w:hAnsi="Courier New" w:cs="Courier New"/>
      <w:kern w:val="2"/>
      <w:sz w:val="22"/>
      <w:szCs w:val="22"/>
    </w:rPr>
  </w:style>
  <w:style w:type="character" w:customStyle="1" w:styleId="tel">
    <w:name w:val="tel"/>
    <w:basedOn w:val="a0"/>
    <w:rsid w:val="00572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44963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9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3035">
          <w:marLeft w:val="0"/>
          <w:marRight w:val="0"/>
          <w:marTop w:val="150"/>
          <w:marBottom w:val="0"/>
          <w:divBdr>
            <w:top w:val="single" w:sz="6" w:space="7" w:color="C2C2C2"/>
            <w:left w:val="single" w:sz="6" w:space="7" w:color="C2C2C2"/>
            <w:bottom w:val="single" w:sz="6" w:space="0" w:color="C2C2C2"/>
            <w:right w:val="single" w:sz="6" w:space="7" w:color="C2C2C2"/>
          </w:divBdr>
          <w:divsChild>
            <w:div w:id="1404328993">
              <w:marLeft w:val="13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8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8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0726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37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64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0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7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2412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80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8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469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1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66594">
                              <w:marLeft w:val="345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94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000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149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7年12月10日</vt:lpstr>
      <vt:lpstr>平成17年12月10日</vt:lpstr>
    </vt:vector>
  </TitlesOfParts>
  <Company/>
  <LinksUpToDate>false</LinksUpToDate>
  <CharactersWithSpaces>312</CharactersWithSpaces>
  <SharedDoc>false</SharedDoc>
  <HLinks>
    <vt:vector size="6" baseType="variant">
      <vt:variant>
        <vt:i4>1048624</vt:i4>
      </vt:variant>
      <vt:variant>
        <vt:i4>0</vt:i4>
      </vt:variant>
      <vt:variant>
        <vt:i4>0</vt:i4>
      </vt:variant>
      <vt:variant>
        <vt:i4>5</vt:i4>
      </vt:variant>
      <vt:variant>
        <vt:lpwstr>mailto:itamura@material.tohok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7年12月10日</dc:title>
  <dc:creator>ITAMURA</dc:creator>
  <cp:lastModifiedBy>Satoru Nishikawa</cp:lastModifiedBy>
  <cp:revision>3</cp:revision>
  <cp:lastPrinted>2016-07-04T23:47:00Z</cp:lastPrinted>
  <dcterms:created xsi:type="dcterms:W3CDTF">2020-01-14T08:50:00Z</dcterms:created>
  <dcterms:modified xsi:type="dcterms:W3CDTF">2020-01-14T08:50:00Z</dcterms:modified>
</cp:coreProperties>
</file>